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fec8f2b67938a52c83c58977928131ca3785eb"/>
    <w:p>
      <w:pPr>
        <w:pStyle w:val="Heading1"/>
      </w:pPr>
      <w:r>
        <w:t xml:space="preserve">Internship Application Letter for Marine Engineer Position</w:t>
      </w:r>
    </w:p>
    <w:p>
      <w:pPr>
        <w:pStyle w:val="FirstParagraph"/>
      </w:pPr>
      <w:r>
        <w:t xml:space="preserve">Submitted to the Recruitment Department, [Company Name], Buenos Aires, Argentina</w:t>
      </w:r>
    </w:p>
    <w:bookmarkEnd w:id="20"/>
    <w:p>
      <w:pPr>
        <w:pStyle w:val="BodyText"/>
      </w:pPr>
      <w:r>
        <w:t xml:space="preserve">Dear Hiring Manager,</w:t>
      </w:r>
    </w:p>
    <w:p>
      <w:pPr>
        <w:pStyle w:val="BodyText"/>
      </w:pPr>
      <w:r>
        <w:t xml:space="preserve">I am writing with profound enthusiasm to submit my application for the Marine Engineer Internship position at your esteemed organization in Buenos Aires, Argentina. As a dedicated and technically skilled engineering student from [Your University], I have meticulously aligned my academic pursuits and professional aspirations with the dynamic maritime landscape of Argentina Buenos Aires—a region I deeply admire for its strategic port infrastructure, rich maritime heritage, and pivotal role in South American trade. This</w:t>
      </w:r>
      <w:r>
        <w:t xml:space="preserve"> </w:t>
      </w:r>
      <w:r>
        <w:rPr>
          <w:bCs/>
          <w:b/>
        </w:rPr>
        <w:t xml:space="preserve">Internship Application Letter</w:t>
      </w:r>
      <w:r>
        <w:t xml:space="preserve"> </w:t>
      </w:r>
      <w:r>
        <w:t xml:space="preserve">represents not merely a job application, but a commitment to contributing meaningfully to the future of marine engineering within the heart of Argentina’s maritime industry.</w:t>
      </w:r>
    </w:p>
    <w:p>
      <w:pPr>
        <w:pStyle w:val="BodyText"/>
      </w:pPr>
      <w:r>
        <w:t xml:space="preserve">Why Marine Engineering and Why Argentina Buenos Aires?</w:t>
      </w:r>
    </w:p>
    <w:p>
      <w:pPr>
        <w:pStyle w:val="BodyText"/>
      </w:pPr>
      <w:r>
        <w:t xml:space="preserve">The discipline of Marine Engineering has captivated me since my early exposure to naval architecture during my undergraduate studies. I am particularly drawn to the intricate challenges of vessel propulsion systems, hull integrity, and sustainable marine operations—areas where Argentina Buenos Aires presents unparalleled opportunities for hands-on learning. The Port of Buenos Aires (Puerto de Buenos Aires), as one of the largest and most historically significant ports in South America, operates within a complex ecosystem that demands innovative engineering solutions to address tidal dynamics of the Río de la Plata, environmental regulations under Argentina’s National Institute for Industrial Technology (INTI), and evolving demands from global shipping corridors. My decision to pursue this</w:t>
      </w:r>
      <w:r>
        <w:t xml:space="preserve"> </w:t>
      </w:r>
      <w:r>
        <w:rPr>
          <w:bCs/>
          <w:b/>
        </w:rPr>
        <w:t xml:space="preserve">Internship Application Letter</w:t>
      </w:r>
      <w:r>
        <w:t xml:space="preserve"> </w:t>
      </w:r>
      <w:r>
        <w:t xml:space="preserve">specifically for Buenos Aires is rooted in a desire to immerse myself in this vibrant maritime environment while applying my technical knowledge to real-world contexts that directly impact Argentina's economic and environmental resilience.</w:t>
      </w:r>
    </w:p>
    <w:p>
      <w:pPr>
        <w:pStyle w:val="BodyText"/>
      </w:pPr>
      <w:r>
        <w:t xml:space="preserve">Academic Foundation and Technical Alignment</w:t>
      </w:r>
    </w:p>
    <w:p>
      <w:pPr>
        <w:pStyle w:val="BodyText"/>
      </w:pPr>
      <w:r>
        <w:t xml:space="preserve">My academic journey at [Your University] has equipped me with a robust foundation in marine engineering principles directly applicable to the operational needs of Argentine maritime enterprises. Coursework in Ship Hydrodynamics, Marine Propulsion Systems, and Corrosion Control for Vessel Structures was complemented by a capstone project analyzing fuel efficiency optimization for coastal vessels operating in estuarine environments—mirroring the conditions prevalent along Buenos Aires' riverfront and port access channels. Furthermore, I developed proficiency in industry-standard software including AutoCAD Marine, Orca3D, and MATLAB for structural analysis, which I have applied to simulate stress patterns on ship hulls under varying wave conditions similar to those encountered near the Argentine coast.</w:t>
      </w:r>
    </w:p>
    <w:p>
      <w:pPr>
        <w:pStyle w:val="BodyText"/>
      </w:pPr>
      <w:r>
        <w:t xml:space="preserve">Crucially, my studies extended beyond technical skills to include a semester-long immersion in Spanish-language maritime logistics coursework at [Spanish University/Institution], ensuring I can effectively collaborate with local teams and understand Argentina’s regulatory framework. This preparation is vital for navigating Argentina Buenos Aires’ unique industry culture, where clear communication between engineering teams and port authorities (such as the Argentine Port Authority, AGENCIA NACIONAL DE MARINA MERCANTE) directly impacts project success.</w:t>
      </w:r>
    </w:p>
    <w:p>
      <w:pPr>
        <w:pStyle w:val="BodyText"/>
      </w:pPr>
      <w:r>
        <w:t xml:space="preserve">Motivation for Contributing to Argentina's Maritime Future</w:t>
      </w:r>
    </w:p>
    <w:p>
      <w:pPr>
        <w:pStyle w:val="BodyText"/>
      </w:pPr>
      <w:r>
        <w:t xml:space="preserve">Argentina Buenos Aires is not just a location on a map—it is the epicenter of my professional vision. I have long followed initiatives such as the modernization of the Puerto Nuevo district, efforts to enhance environmental sustainability in port operations (e.g., reducing emissions from cargo vessels), and Argentina’s growing focus on renewable energy integration for maritime transport. As an aspiring</w:t>
      </w:r>
      <w:r>
        <w:t xml:space="preserve"> </w:t>
      </w:r>
      <w:r>
        <w:rPr>
          <w:bCs/>
          <w:b/>
        </w:rPr>
        <w:t xml:space="preserve">Marine Engineer</w:t>
      </w:r>
      <w:r>
        <w:t xml:space="preserve">, I am eager to contribute to these advancements. For instance, I recently participated in a student-led initiative proposing waste heat recovery systems for tugboats operating in the Río de la Plata—directly relevant to Buenos Aires’ need for fuel-efficient, eco-conscious maritime solutions. My internship goals are clear: To support your engineering teams in troubleshooting propulsion inefficiencies, assist in compliance with Argentina’s updated Maritime Safety Regulations (Reglamento de Seguridad Marítima), and learn from the region's best practices in vessel maintenance within a high-traffic port environment.</w:t>
      </w:r>
    </w:p>
    <w:p>
      <w:pPr>
        <w:pStyle w:val="BodyText"/>
      </w:pPr>
      <w:r>
        <w:t xml:space="preserve">Why This Internship, Why Now?</w:t>
      </w:r>
    </w:p>
    <w:p>
      <w:pPr>
        <w:pStyle w:val="BodyText"/>
      </w:pPr>
      <w:r>
        <w:t xml:space="preserve">My timing for this internship is deliberate. Argentina’s maritime sector is poised for significant growth, with the government prioritizing investments in port infrastructure and green shipping initiatives as part of its 2030 National Development Plan. This presents a unique opportunity to learn from industry leaders while contributing to projects that will shape Argentina Buenos Aires’ maritime identity for decades. I am not merely seeking an internship; I seek a structured learning experience within Argentina’s most influential marine engineering environment—a setting where theoretical knowledge converges with practical challenges on the Río de la Plata’s shores.</w:t>
      </w:r>
    </w:p>
    <w:p>
      <w:pPr>
        <w:pStyle w:val="BodyText"/>
      </w:pPr>
      <w:r>
        <w:t xml:space="preserve">Moreover, my fluency in Spanish (C1 level) and familiarity with Argentine business customs—cultivated through prior research and interactions with professionals in the region—ensure I can integrate seamlessly into your team from day one. I understand that success in Argentina’s workplace hinges on mutual respect, relationship-building, and cultural sensitivity—all values reflected in my approach to engineering collaboration.</w:t>
      </w:r>
    </w:p>
    <w:p>
      <w:pPr>
        <w:pStyle w:val="BodyText"/>
      </w:pPr>
      <w:r>
        <w:t xml:space="preserve">Commitment to Excellence and Growth</w:t>
      </w:r>
    </w:p>
    <w:p>
      <w:pPr>
        <w:pStyle w:val="BodyText"/>
      </w:pPr>
      <w:r>
        <w:t xml:space="preserve">I am deeply committed to upholding the highest standards of professionalism, safety, and innovation expected in marine engineering. I have consistently demonstrated this through my academic work (maintaining a 3.8/4.0 GPA in core engineering courses) and extracurricular involvement with the International Association for Marine Engineering Student Chapter (IAME). In Argentina Buenos Aires, where maritime safety is paramount due to the region’s high vessel traffic and sensitive ecosystems, I am prepared to adhere rigorously to protocols while contributing fresh perspectives on efficiency improvements.</w:t>
      </w:r>
    </w:p>
    <w:p>
      <w:pPr>
        <w:pStyle w:val="BodyText"/>
      </w:pPr>
      <w:r>
        <w:t xml:space="preserve">My ultimate goal as a</w:t>
      </w:r>
      <w:r>
        <w:t xml:space="preserve"> </w:t>
      </w:r>
      <w:r>
        <w:rPr>
          <w:bCs/>
          <w:b/>
        </w:rPr>
        <w:t xml:space="preserve">Marine Engineer</w:t>
      </w:r>
      <w:r>
        <w:t xml:space="preserve"> </w:t>
      </w:r>
      <w:r>
        <w:t xml:space="preserve">is not merely to design systems but to build sustainable solutions that honor Argentina’s maritime legacy and future. I am confident that my technical skills, cultural awareness, and unwavering dedication align precisely with the mission of your organization. I would be honored to bring my passion for marine engineering to the bustling port city of Buenos Aires and learn under your guidance.</w:t>
      </w:r>
    </w:p>
    <w:p>
      <w:pPr>
        <w:pStyle w:val="BodyText"/>
      </w:pPr>
      <w:r>
        <w:t xml:space="preserve">I have attached my resume, academic transcripts, and a portfolio detailing relevant projects for your review. I welcome the opportunity to discuss how my skills can support your team’s objectives during a virtual or in-person interview at your convenience. Thank you for considering this</w:t>
      </w:r>
      <w:r>
        <w:t xml:space="preserve"> </w:t>
      </w:r>
      <w:r>
        <w:rPr>
          <w:bCs/>
          <w:b/>
        </w:rPr>
        <w:t xml:space="preserve">Internship Application Letter</w:t>
      </w:r>
      <w:r>
        <w:t xml:space="preserve"> </w:t>
      </w:r>
      <w:r>
        <w:t xml:space="preserve">and for advancing Argentina Buenos Aires’ position as a leader in responsible marine engineering.</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Student ID: [Your Student ID]</w:t>
      </w:r>
    </w:p>
    <w:p>
      <w:pPr>
        <w:pStyle w:val="BodyText"/>
      </w:pPr>
      <w:r>
        <w:br/>
      </w:r>
      <w:r>
        <w:rPr>
          <w:iCs/>
          <w:i/>
        </w:rPr>
        <w:t xml:space="preserve">This application is submitted for the Marine Engineer Internship at a company based in Buenos Aires, Argentina. I am prepared to relocate to Argentina Buenos Aires upon acceptance and comply with all local internship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0:59:34Z</dcterms:created>
  <dcterms:modified xsi:type="dcterms:W3CDTF">2026-07-23T00:59:34Z</dcterms:modified>
</cp:coreProperties>
</file>

<file path=docProps/custom.xml><?xml version="1.0" encoding="utf-8"?>
<Properties xmlns="http://schemas.openxmlformats.org/officeDocument/2006/custom-properties" xmlns:vt="http://schemas.openxmlformats.org/officeDocument/2006/docPropsVTypes"/>
</file>